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1" w:name="Xa9da84aa105606eafaa2f926e9c4037fb1d3241"/>
    <w:p>
      <w:pPr>
        <w:pStyle w:val="Heading1"/>
      </w:pPr>
      <w:r>
        <w:t xml:space="preserve">Internship Application Letter for Hairdress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Manager</w:t>
      </w:r>
      <w:r>
        <w:br/>
      </w:r>
      <w:r>
        <w:rPr>
          <w:bCs/>
          <w:b/>
        </w:rPr>
        <w:t xml:space="preserve">[Salon Name]</w:t>
      </w:r>
      <w:r>
        <w:br/>
      </w:r>
      <w:r>
        <w:rPr>
          <w:bCs/>
          <w:b/>
        </w:rPr>
        <w:t xml:space="preserve">[Salon Address in Dar es Salaam, Tanzania]</w:t>
      </w:r>
      <w:r>
        <w:br/>
      </w:r>
      <w:r>
        <w:t xml:space="preserve">Dar es Salaam, Tanzania</w:t>
      </w:r>
    </w:p>
    <w:bookmarkStart w:id="20" w:name="Xbfd1908bea600af6d0430d1d2ca8358e56fdcf5"/>
    <w:p>
      <w:pPr>
        <w:pStyle w:val="Heading2"/>
      </w:pPr>
      <w:r>
        <w:t xml:space="preserve">Subject: Internship Application Letter for Hairdresser Position</w:t>
      </w:r>
    </w:p>
    <w:p>
      <w:pPr>
        <w:pStyle w:val="FirstParagraph"/>
      </w:pPr>
      <w:r>
        <w:t xml:space="preserve">Dear Manager,</w:t>
      </w:r>
    </w:p>
    <w:p>
      <w:pPr>
        <w:pStyle w:val="BodyText"/>
      </w:pPr>
      <w:r>
        <w:t xml:space="preserve">I am writing this Internship Application Letter to express my enthusiastic interest in the Hairdresser Internship opportunity at your esteemed salon in Tanzania Dar es Salaam. As a dedicated and passionate beauty student with a profound respect for the artistry of hair styling, I have long admired the vibrant beauty culture that defines Dar es Salaam’s salons. Having grown up witnessing how hair transformations uplift confidence across diverse communities—from bustling markets in Mbagala to serene coastal neighborhoods like Kigamboni—I am eager to contribute my skills and learn from your team while immersing myself in Tanzania’s dynamic hairdressing landscape.</w:t>
      </w:r>
    </w:p>
    <w:p>
      <w:pPr>
        <w:pStyle w:val="BodyText"/>
      </w:pPr>
      <w:r>
        <w:t xml:space="preserve">My journey toward becoming a professional Hairdresser began during my studies at the</w:t>
      </w:r>
      <w:r>
        <w:t xml:space="preserve"> </w:t>
      </w:r>
      <w:r>
        <w:rPr>
          <w:bCs/>
          <w:b/>
        </w:rPr>
        <w:t xml:space="preserve">Tanzania Institute of Beauty and Wellness</w:t>
      </w:r>
      <w:r>
        <w:t xml:space="preserve"> </w:t>
      </w:r>
      <w:r>
        <w:t xml:space="preserve">in Dar es Salaam, where I completed rigorous coursework in haircutting, color application, chemical treatments, and client consultation. What sets me apart is not just my technical proficiency but my deep understanding of Tanzania’s unique beauty needs. In Tanzania Dar es Salaam specifically, hair care is deeply cultural—it reflects identity, heritage, and personal expression. I’ve specialized in techniques for textured African hair (including braiding styles popular in areas like Ubungo and Ilala), natural product formulations using locally sourced ingredients like shea butter and coconut oil, and adapting styles to suit diverse climatic conditions—from coastal humidity to urban heat. During my clinical training, I assisted senior stylists at</w:t>
      </w:r>
      <w:r>
        <w:t xml:space="preserve"> </w:t>
      </w:r>
      <w:r>
        <w:rPr>
          <w:iCs/>
          <w:i/>
        </w:rPr>
        <w:t xml:space="preserve">Salon Mwanza</w:t>
      </w:r>
      <w:r>
        <w:t xml:space="preserve">, where I learned to balance precision with cultural sensitivity while serving clients ranging from schoolgirls in kente-inspired headwraps to business professionals seeking elegant updos.</w:t>
      </w:r>
    </w:p>
    <w:p>
      <w:pPr>
        <w:pStyle w:val="BodyText"/>
      </w:pPr>
      <w:r>
        <w:t xml:space="preserve">I am particularly drawn to your salon because of your reputation for championing Tanzanian beauty talent. Your recent social media campaign celebrating “</w:t>
      </w:r>
      <w:r>
        <w:rPr>
          <w:iCs/>
          <w:i/>
        </w:rPr>
        <w:t xml:space="preserve">Kizunguzi Hair Stories</w:t>
      </w:r>
      <w:r>
        <w:t xml:space="preserve">”—showcasing traditional Swahili braiding techniques—resonated deeply with me. I believe my passion for preserving and innovating within Tanzania’s hairdressing heritage aligns perfectly with your mission. For instance, I’ve researched how Dar es Salaam’s growing youth population drives demand for affordable yet high-quality services, and I’m eager to help implement cost-effective solutions like mobile styling vans for markets in Kigamboni or partnership programs with local schools. As a Hairdresser-in-training, I’ve already developed a portfolio of before/after transformations focused on natural textures common across Tanzania, which I’d love to share during my internship.</w:t>
      </w:r>
    </w:p>
    <w:p>
      <w:pPr>
        <w:pStyle w:val="BodyText"/>
      </w:pPr>
      <w:r>
        <w:t xml:space="preserve">My practical experience extends beyond technical skills. I’ve volunteered at community events like the</w:t>
      </w:r>
      <w:r>
        <w:t xml:space="preserve"> </w:t>
      </w:r>
      <w:r>
        <w:rPr>
          <w:iCs/>
          <w:i/>
        </w:rPr>
        <w:t xml:space="preserve">Dar es Salaam Fashion Week</w:t>
      </w:r>
      <w:r>
        <w:t xml:space="preserve">, where I assisted with backstage styling for models wearing traditional Maasai-inspired headpieces. This taught me to thrive in high-pressure environments while respecting cultural nuances—a skill critical in Tanzania Dar es Salaam’s bustling beauty scene. I also managed a small haircare booth at the</w:t>
      </w:r>
      <w:r>
        <w:t xml:space="preserve"> </w:t>
      </w:r>
      <w:r>
        <w:rPr>
          <w:iCs/>
          <w:i/>
        </w:rPr>
        <w:t xml:space="preserve">Ubungo Sunday Market</w:t>
      </w:r>
      <w:r>
        <w:t xml:space="preserve">, where I learned to communicate effectively with clients across Swahili and English dialects, address budget constraints common among local entrepreneurs, and maintain strict hygiene standards that exceed Tanzania’s Ministry of Health guidelines. These experiences have honed my ability to build trust—a cornerstone of client relationships in Tanzanian salons.</w:t>
      </w:r>
    </w:p>
    <w:p>
      <w:pPr>
        <w:pStyle w:val="BodyText"/>
      </w:pPr>
      <w:r>
        <w:t xml:space="preserve">As a native of Dar es Salaam, I understand the city’s beauty industry intimately. The demand for skilled Hairdressers is surging as more Tanzanians invest in self-care, yet many salons struggle with retaining talent due to limited training opportunities. This internship represents an invaluable chance for me to grow under your mentorship while supporting Tanzania’s beauty ecosystem. I am committed to contributing immediately—whether by organizing salon inventory, assisting with client bookings via WhatsApp (a key communication tool here), or learning Swahili phrases that make clients feel welcome. My goal is not just to learn techniques but to absorb the *philosophy* of service that defines excellence in Tanzania Dar es Salaam: where every haircut is a gesture of care, and every client’s story matters.</w:t>
      </w:r>
    </w:p>
    <w:p>
      <w:pPr>
        <w:pStyle w:val="BodyText"/>
      </w:pPr>
      <w:r>
        <w:t xml:space="preserve">I am prepared to dedicate 15 hours weekly for this internship and will bring punctuality, humility, and a proactive attitude. I’ve attached my resume detailing certifications (including the</w:t>
      </w:r>
      <w:r>
        <w:t xml:space="preserve"> </w:t>
      </w:r>
      <w:r>
        <w:rPr>
          <w:iCs/>
          <w:i/>
        </w:rPr>
        <w:t xml:space="preserve">Tanzania Beauty Council Accreditation</w:t>
      </w:r>
      <w:r>
        <w:t xml:space="preserve">) and references from two stylists in Dar es Salaam. I would be honored to discuss how my background in natural haircare, community engagement, and passion for Tanzania’s beauty heritage can benefit your salon.</w:t>
      </w:r>
    </w:p>
    <w:p>
      <w:pPr>
        <w:pStyle w:val="BodyText"/>
      </w:pPr>
      <w:r>
        <w:t xml:space="preserve">Thank you for considering this Internship Application Letter. I look forward to the possibility of learning from your team and contributing to the vibrant tapestry of Dar es Salaam’s beauty industry. You can reach me at [Your Phone] or [Your Email] by Monday, [Date]. I am available for an interview at your convenience.</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rPr>
          <w:bCs/>
          <w:b/>
        </w:rPr>
        <w:t xml:space="preserve">Why This Internship Matters to Tanzania Dar es Salaam:</w:t>
      </w:r>
      <w:r>
        <w:t xml:space="preserve"> </w:t>
      </w:r>
      <w:r>
        <w:t xml:space="preserve">By investing in young talent like myself, your salon directly supports Tanzania’s economic growth through beauty tourism and local entrepreneurship. With Dar es Salaam projected to become East Africa’s top beauty hub by 2030 (per</w:t>
      </w:r>
      <w:r>
        <w:t xml:space="preserve"> </w:t>
      </w:r>
      <w:r>
        <w:rPr>
          <w:iCs/>
          <w:i/>
        </w:rPr>
        <w:t xml:space="preserve">Tanzania Ministry of Trade</w:t>
      </w:r>
      <w:r>
        <w:t xml:space="preserve">), this internship is a strategic step toward building a sustainable industry that celebrates our heritage while embracing innov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airdresser Position in Dar es Salaam, Tanzania</dc:title>
  <dc:creator/>
  <cp:keywords/>
  <dcterms:created xsi:type="dcterms:W3CDTF">2026-07-24T13:43:03Z</dcterms:created>
  <dcterms:modified xsi:type="dcterms:W3CDTF">2026-07-24T13:43:03Z</dcterms:modified>
</cp:coreProperties>
</file>

<file path=docProps/custom.xml><?xml version="1.0" encoding="utf-8"?>
<Properties xmlns="http://schemas.openxmlformats.org/officeDocument/2006/custom-properties" xmlns:vt="http://schemas.openxmlformats.org/officeDocument/2006/docPropsVTypes"/>
</file>